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B4D4BF" w14:textId="77777777" w:rsidR="00761132" w:rsidRDefault="00761132" w:rsidP="002F4121">
      <w:pPr>
        <w:spacing w:before="12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Political Science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>
        <w:rPr>
          <w:rFonts w:ascii="Times New Roman" w:hAnsi="Times New Roman" w:cs="Times New Roman"/>
          <w:i/>
          <w:iCs/>
          <w:sz w:val="36"/>
          <w:szCs w:val="36"/>
        </w:rPr>
        <w:t>Arts for Transfer</w:t>
      </w:r>
    </w:p>
    <w:p w14:paraId="6E524819" w14:textId="30E31580" w:rsidR="00761132" w:rsidRPr="003D7F22" w:rsidRDefault="00761132" w:rsidP="00761132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proofErr w:type="spellStart"/>
      <w:r>
        <w:rPr>
          <w:rFonts w:ascii="Times New Roman" w:hAnsi="Times New Roman" w:cs="Times New Roman"/>
          <w:i/>
          <w:iCs/>
          <w:sz w:val="36"/>
          <w:szCs w:val="36"/>
        </w:rPr>
        <w:t>CSU</w:t>
      </w:r>
      <w:r w:rsidR="00E4361F">
        <w:rPr>
          <w:rFonts w:ascii="Times New Roman" w:hAnsi="Times New Roman" w:cs="Times New Roman"/>
          <w:i/>
          <w:iCs/>
          <w:sz w:val="36"/>
          <w:szCs w:val="36"/>
        </w:rPr>
        <w:t>SM</w:t>
      </w:r>
      <w:proofErr w:type="spellEnd"/>
    </w:p>
    <w:p w14:paraId="788B100A" w14:textId="65A4E76F" w:rsidR="00D83B2B" w:rsidRPr="00D83B2B" w:rsidRDefault="00761132" w:rsidP="00761132">
      <w:pPr>
        <w:spacing w:line="216" w:lineRule="auto"/>
        <w:rPr>
          <w:rFonts w:cstheme="minorHAnsi"/>
        </w:rPr>
      </w:pPr>
      <w:r>
        <w:rPr>
          <w:rFonts w:cstheme="minorHAnsi"/>
        </w:rPr>
        <w:t>T</w:t>
      </w:r>
      <w:r w:rsidRPr="00136035">
        <w:rPr>
          <w:rFonts w:cstheme="minorHAnsi"/>
        </w:rPr>
        <w:t>he major in Political Science aims to provide a foundational understanding of political processes and institutions</w:t>
      </w:r>
      <w:proofErr w:type="gramStart"/>
      <w:r w:rsidRPr="00136035">
        <w:rPr>
          <w:rFonts w:cstheme="minorHAnsi"/>
        </w:rPr>
        <w:t xml:space="preserve">. </w:t>
      </w:r>
      <w:proofErr w:type="gramEnd"/>
      <w:r w:rsidRPr="00136035">
        <w:rPr>
          <w:rFonts w:cstheme="minorHAnsi"/>
        </w:rPr>
        <w:t>The study of political science is of value to ensure that all persons have knowledge of the political systems that govern their lives</w:t>
      </w:r>
      <w:proofErr w:type="gramStart"/>
      <w:r w:rsidRPr="00136035">
        <w:rPr>
          <w:rFonts w:cstheme="minorHAnsi"/>
        </w:rPr>
        <w:t>.</w:t>
      </w:r>
      <w:r>
        <w:rPr>
          <w:rFonts w:cstheme="minorHAnsi"/>
        </w:rPr>
        <w:t xml:space="preserve"> </w:t>
      </w:r>
      <w:proofErr w:type="gramEnd"/>
      <w:r w:rsidRPr="00136035">
        <w:rPr>
          <w:rFonts w:cstheme="minorHAnsi"/>
        </w:rPr>
        <w:t>A political science degree prepares students for possible career opportunities in a variety of areas including law, government service, education, journalism, and business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22173C1E" w14:textId="77777777" w:rsidR="00761132" w:rsidRPr="00761132" w:rsidRDefault="00761132" w:rsidP="0076113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761132">
        <w:rPr>
          <w:rFonts w:asciiTheme="minorHAnsi" w:hAnsiTheme="minorHAnsi" w:cstheme="minorHAnsi"/>
          <w:sz w:val="20"/>
          <w:szCs w:val="20"/>
        </w:rPr>
        <w:t xml:space="preserve">Political Science, A.A.-T CSU, </w:t>
      </w:r>
      <w:proofErr w:type="spellStart"/>
      <w:r w:rsidRPr="00761132">
        <w:rPr>
          <w:rFonts w:asciiTheme="minorHAnsi" w:hAnsiTheme="minorHAnsi" w:cstheme="minorHAnsi"/>
          <w:sz w:val="20"/>
          <w:szCs w:val="20"/>
        </w:rPr>
        <w:t>CSUSM</w:t>
      </w:r>
      <w:proofErr w:type="spellEnd"/>
      <w:r w:rsidRPr="00761132">
        <w:rPr>
          <w:rFonts w:asciiTheme="minorHAnsi" w:hAnsiTheme="minorHAnsi" w:cstheme="minorHAnsi"/>
          <w:sz w:val="20"/>
          <w:szCs w:val="20"/>
        </w:rPr>
        <w:t>, UC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67FB92E1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761132">
        <w:rPr>
          <w:rFonts w:asciiTheme="minorHAnsi" w:hAnsiTheme="minorHAnsi" w:cstheme="minorHAnsi"/>
          <w:sz w:val="20"/>
          <w:szCs w:val="20"/>
        </w:rPr>
        <w:t>B</w:t>
      </w:r>
    </w:p>
    <w:p w14:paraId="2F2D4542" w14:textId="68ED54F8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761132">
        <w:rPr>
          <w:rFonts w:asciiTheme="minorHAnsi" w:hAnsiTheme="minorHAnsi" w:cstheme="minorHAnsi"/>
          <w:sz w:val="20"/>
          <w:szCs w:val="20"/>
        </w:rPr>
        <w:t>6</w:t>
      </w:r>
      <w:r w:rsidR="00E4361F">
        <w:rPr>
          <w:rFonts w:asciiTheme="minorHAnsi" w:hAnsiTheme="minorHAnsi" w:cstheme="minorHAnsi"/>
          <w:sz w:val="20"/>
          <w:szCs w:val="20"/>
        </w:rPr>
        <w:t>2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7849E8FC" w:rsidR="00BB5431" w:rsidRPr="009C5953" w:rsidRDefault="0067051E" w:rsidP="00761132">
      <w:pPr>
        <w:spacing w:before="240"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213B0C37">
                <wp:simplePos x="0" y="0"/>
                <wp:positionH relativeFrom="margin">
                  <wp:posOffset>118973</wp:posOffset>
                </wp:positionH>
                <wp:positionV relativeFrom="page">
                  <wp:posOffset>3244951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5pt;margin-top:255.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qS0jP3gAAAAkBAAAPAAAAZHJzL2Rvd25yZXYu&#10;eG1sTI/BTsMwEETvSPyDtUhcKuoYCVpCnAoFAeJSROADnHiJA/E6it028PVsT3Baze5o9k2xmf0g&#10;9jjFPpAGtcxAILXB9tRpeH97uFiDiMmQNUMg1PCNETbl6UlhchsO9Ir7OnWCQyjmRoNLacyljK1D&#10;b+IyjEh8+wiTN4nl1Ek7mQOH+0FeZtm19KYn/uDMiJXD9qveeQ2ji+5l8TNsq8XjcxWr/v6pbj61&#10;Pj+b725BJJzTnxmO+IwOJTM1YUc2ioH1esVODVdKcSc23Bxnw4uVUiDLQv5vUP4C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qktIz94AAAAJ&#10;AQAADwAAAAAAAAAAAAAAAAD8EgAAZHJzL2Rvd25yZXYueG1sUEsBAi0AFAAGAAgAAAAhAKomDr68&#10;AAAAIQEAABkAAAAAAAAAAAAAAAAABxQAAGRycy9fcmVscy9lMm9Eb2MueG1sLnJlbHNQSwUGAAAA&#10;AAYABgB8AQAA+hQAAAAA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E04D81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</w:t>
      </w:r>
      <w:proofErr w:type="gramStart"/>
      <w:r w:rsidR="00E04D81">
        <w:rPr>
          <w:rFonts w:cstheme="minorHAnsi"/>
          <w:color w:val="231F20"/>
          <w:w w:val="105"/>
          <w:sz w:val="20"/>
          <w:szCs w:val="20"/>
        </w:rPr>
        <w:t xml:space="preserve">. 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E4361F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245BDD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245BDD" w:rsidRPr="008E1CE1" w:rsidRDefault="00245BDD" w:rsidP="00245BD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7E02DBD6" w:rsidR="00245BDD" w:rsidRPr="00245BDD" w:rsidRDefault="00245BDD" w:rsidP="00245BD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45BD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18CFFA99" w:rsidR="00245BDD" w:rsidRPr="00245BDD" w:rsidRDefault="00245BDD" w:rsidP="00245BD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45B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4D92FA52" w:rsidR="00245BDD" w:rsidRPr="00245BDD" w:rsidRDefault="00245BDD" w:rsidP="00245BD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245B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245BDD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245BDD" w:rsidRPr="008E1CE1" w:rsidRDefault="00245BDD" w:rsidP="00245BD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E62BF52" w14:textId="77777777" w:rsidR="00245BDD" w:rsidRPr="00245BDD" w:rsidRDefault="00245BDD" w:rsidP="00245BD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245BD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MATH-140 or</w:t>
            </w:r>
          </w:p>
          <w:p w14:paraId="3E149C49" w14:textId="4D526390" w:rsidR="00245BDD" w:rsidRPr="00245BDD" w:rsidRDefault="00245BDD" w:rsidP="00245BD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45BD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YC-121</w:t>
            </w:r>
          </w:p>
        </w:tc>
        <w:tc>
          <w:tcPr>
            <w:tcW w:w="5870" w:type="dxa"/>
          </w:tcPr>
          <w:p w14:paraId="776A8973" w14:textId="77777777" w:rsidR="00245BDD" w:rsidRPr="00245BDD" w:rsidRDefault="00245BDD" w:rsidP="00245BD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245B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Introduction to Statistics or </w:t>
            </w:r>
          </w:p>
          <w:p w14:paraId="37BC83B3" w14:textId="4D2805ED" w:rsidR="00245BDD" w:rsidRPr="00245BDD" w:rsidRDefault="00245BDD" w:rsidP="00245BD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45B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Statistics for Behavioral Sciences</w:t>
            </w:r>
          </w:p>
        </w:tc>
        <w:tc>
          <w:tcPr>
            <w:tcW w:w="1313" w:type="dxa"/>
          </w:tcPr>
          <w:p w14:paraId="56152D89" w14:textId="0365CD9B" w:rsidR="00245BDD" w:rsidRPr="00245BDD" w:rsidRDefault="00245BDD" w:rsidP="00245BD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45B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245BDD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245BDD" w:rsidRPr="008E1CE1" w:rsidRDefault="00245BDD" w:rsidP="00245BD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405EF2D" w14:textId="77777777" w:rsidR="00245BDD" w:rsidRPr="00245BDD" w:rsidRDefault="00245BDD" w:rsidP="00245B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245BD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RT-100 or</w:t>
            </w:r>
          </w:p>
          <w:p w14:paraId="22C1A284" w14:textId="42B548B8" w:rsidR="00245BDD" w:rsidRPr="00245BDD" w:rsidRDefault="00245BDD" w:rsidP="00245BD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45BD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MUS-100</w:t>
            </w:r>
          </w:p>
        </w:tc>
        <w:tc>
          <w:tcPr>
            <w:tcW w:w="5870" w:type="dxa"/>
          </w:tcPr>
          <w:p w14:paraId="68B1DFDB" w14:textId="77777777" w:rsidR="00245BDD" w:rsidRPr="00245BDD" w:rsidRDefault="00245BDD" w:rsidP="00245B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245B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Art Appreciation or</w:t>
            </w:r>
          </w:p>
          <w:p w14:paraId="798454FA" w14:textId="0AE5B645" w:rsidR="00245BDD" w:rsidRPr="00245BDD" w:rsidRDefault="00245BDD" w:rsidP="00245BD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45B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and Appreciation of Music</w:t>
            </w:r>
          </w:p>
        </w:tc>
        <w:tc>
          <w:tcPr>
            <w:tcW w:w="1313" w:type="dxa"/>
          </w:tcPr>
          <w:p w14:paraId="64BCEF68" w14:textId="4CE7377B" w:rsidR="00245BDD" w:rsidRPr="00245BDD" w:rsidRDefault="00245BDD" w:rsidP="00245BD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45B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245BDD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245BDD" w:rsidRPr="008E1CE1" w:rsidRDefault="00245BDD" w:rsidP="00245BD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36BB0FB7" w:rsidR="00245BDD" w:rsidRPr="00245BDD" w:rsidRDefault="00245BDD" w:rsidP="00245BD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45BD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YC-101</w:t>
            </w:r>
          </w:p>
        </w:tc>
        <w:tc>
          <w:tcPr>
            <w:tcW w:w="5870" w:type="dxa"/>
          </w:tcPr>
          <w:p w14:paraId="57FA4267" w14:textId="3874C06D" w:rsidR="00245BDD" w:rsidRPr="00245BDD" w:rsidRDefault="00245BDD" w:rsidP="00245BD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45B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Psychology</w:t>
            </w:r>
          </w:p>
        </w:tc>
        <w:tc>
          <w:tcPr>
            <w:tcW w:w="1313" w:type="dxa"/>
          </w:tcPr>
          <w:p w14:paraId="36D23F10" w14:textId="0D33C359" w:rsidR="00245BDD" w:rsidRPr="00245BDD" w:rsidRDefault="00245BDD" w:rsidP="00245BD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45B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245BDD" w14:paraId="79C410E9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245BDD" w:rsidRPr="008E1CE1" w:rsidRDefault="00245BDD" w:rsidP="00245BD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64022651" w:rsidR="00245BDD" w:rsidRPr="00245BDD" w:rsidRDefault="00245BDD" w:rsidP="00245BD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45BD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411DA8EB" w14:textId="1FD57199" w:rsidR="00245BDD" w:rsidRPr="00245BDD" w:rsidRDefault="00245BDD" w:rsidP="00245BD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45B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29E60E6C" w14:textId="27FC8CAB" w:rsidR="00245BDD" w:rsidRPr="00245BDD" w:rsidRDefault="00245BDD" w:rsidP="00245BD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45B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2BD37ABC" w:rsidR="00F003A4" w:rsidRPr="009D61FA" w:rsidRDefault="00F003A4" w:rsidP="00E4361F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E4361F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E4361F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E4361F" w:rsidRPr="008E1CE1" w:rsidRDefault="00E4361F" w:rsidP="00E436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60B91FC9" w:rsidR="00E4361F" w:rsidRPr="00E4361F" w:rsidRDefault="00E4361F" w:rsidP="00E4361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HIL-112</w:t>
            </w:r>
          </w:p>
        </w:tc>
        <w:tc>
          <w:tcPr>
            <w:tcW w:w="5870" w:type="dxa"/>
          </w:tcPr>
          <w:p w14:paraId="03571DB6" w14:textId="18FB96EA" w:rsidR="00E4361F" w:rsidRPr="00E4361F" w:rsidRDefault="00E4361F" w:rsidP="00E4361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ritical Thinking and Composition</w:t>
            </w:r>
          </w:p>
        </w:tc>
        <w:tc>
          <w:tcPr>
            <w:tcW w:w="1313" w:type="dxa"/>
          </w:tcPr>
          <w:p w14:paraId="401B7A34" w14:textId="5B3F5988" w:rsidR="00E4361F" w:rsidRPr="00E4361F" w:rsidRDefault="00E4361F" w:rsidP="00E4361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E4361F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E4361F" w:rsidRPr="008E1CE1" w:rsidRDefault="00E4361F" w:rsidP="00E436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37E35576" w:rsidR="00E4361F" w:rsidRPr="00E4361F" w:rsidRDefault="00E4361F" w:rsidP="00E4361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00F9BB57" w14:textId="1EA2C275" w:rsidR="00E4361F" w:rsidRPr="00E4361F" w:rsidRDefault="00E4361F" w:rsidP="00E4361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0794A019" w14:textId="66D49147" w:rsidR="00E4361F" w:rsidRPr="00E4361F" w:rsidRDefault="00E4361F" w:rsidP="00E4361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E4361F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E4361F" w:rsidRPr="008E1CE1" w:rsidRDefault="00E4361F" w:rsidP="00E436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B286F46" w14:textId="77777777" w:rsidR="00E4361F" w:rsidRPr="00E4361F" w:rsidRDefault="00E4361F" w:rsidP="00E436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1 or</w:t>
            </w:r>
          </w:p>
          <w:p w14:paraId="65DB1BD4" w14:textId="69419C8E" w:rsidR="00E4361F" w:rsidRPr="00E4361F" w:rsidRDefault="00E4361F" w:rsidP="00E4361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033D7C10" w14:textId="77777777" w:rsidR="00E4361F" w:rsidRPr="00E4361F" w:rsidRDefault="00E4361F" w:rsidP="00E436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U.S. History to 1877 or </w:t>
            </w:r>
          </w:p>
          <w:p w14:paraId="21C771E7" w14:textId="68CD21D7" w:rsidR="00E4361F" w:rsidRPr="00E4361F" w:rsidRDefault="00E4361F" w:rsidP="00E4361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7B69753E" w14:textId="06FD8603" w:rsidR="00E4361F" w:rsidRPr="00E4361F" w:rsidRDefault="00E4361F" w:rsidP="00E4361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E4361F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E4361F" w:rsidRPr="008E1CE1" w:rsidRDefault="00E4361F" w:rsidP="00E436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A74C9F4" w14:textId="77777777" w:rsidR="00E4361F" w:rsidRDefault="00E4361F" w:rsidP="00E4361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 xml:space="preserve">SPAN-101 or FREN-101 </w:t>
            </w: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or </w:t>
            </w:r>
          </w:p>
          <w:p w14:paraId="0828694A" w14:textId="3F069451" w:rsidR="00E4361F" w:rsidRPr="00E4361F" w:rsidRDefault="00E4361F" w:rsidP="00E4361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SL-100</w:t>
            </w:r>
          </w:p>
        </w:tc>
        <w:tc>
          <w:tcPr>
            <w:tcW w:w="5870" w:type="dxa"/>
          </w:tcPr>
          <w:p w14:paraId="42C18BA6" w14:textId="77777777" w:rsidR="00E4361F" w:rsidRPr="00E4361F" w:rsidRDefault="00E4361F" w:rsidP="00E4361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lementary Spanish I or</w:t>
            </w:r>
          </w:p>
          <w:p w14:paraId="16173C4B" w14:textId="77777777" w:rsidR="00E4361F" w:rsidRPr="00E4361F" w:rsidRDefault="00E4361F" w:rsidP="00E4361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Elementary French I or </w:t>
            </w:r>
          </w:p>
          <w:p w14:paraId="115C0398" w14:textId="1470CCAF" w:rsidR="00E4361F" w:rsidRPr="00E4361F" w:rsidRDefault="00E4361F" w:rsidP="00E4361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American Sign Language I</w:t>
            </w:r>
          </w:p>
        </w:tc>
        <w:tc>
          <w:tcPr>
            <w:tcW w:w="1313" w:type="dxa"/>
          </w:tcPr>
          <w:p w14:paraId="12028B2E" w14:textId="494A69D7" w:rsidR="00E4361F" w:rsidRPr="00E4361F" w:rsidRDefault="00E4361F" w:rsidP="00E4361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E4361F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E4361F" w:rsidRPr="008E1CE1" w:rsidRDefault="00E4361F" w:rsidP="00E436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7BC00253" w:rsidR="00E4361F" w:rsidRPr="00E4361F" w:rsidRDefault="00E4361F" w:rsidP="00E4361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OMM-104</w:t>
            </w:r>
          </w:p>
        </w:tc>
        <w:tc>
          <w:tcPr>
            <w:tcW w:w="5870" w:type="dxa"/>
          </w:tcPr>
          <w:p w14:paraId="5BA2ADEA" w14:textId="248CA74A" w:rsidR="00E4361F" w:rsidRPr="00E4361F" w:rsidRDefault="00E4361F" w:rsidP="00E4361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Argumentation and Debate </w:t>
            </w:r>
          </w:p>
        </w:tc>
        <w:tc>
          <w:tcPr>
            <w:tcW w:w="1313" w:type="dxa"/>
          </w:tcPr>
          <w:p w14:paraId="0AF6D1F0" w14:textId="1F10299A" w:rsidR="00E4361F" w:rsidRPr="00E4361F" w:rsidRDefault="00E4361F" w:rsidP="00E4361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5B8F0949" w14:textId="77777777" w:rsidR="002F4121" w:rsidRPr="002F4121" w:rsidRDefault="002F4121" w:rsidP="002F412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2F4121">
        <w:rPr>
          <w:rFonts w:cstheme="minorHAnsi"/>
          <w:sz w:val="20"/>
          <w:szCs w:val="20"/>
        </w:rPr>
        <w:t>Attorney (D)</w:t>
      </w:r>
    </w:p>
    <w:p w14:paraId="19640B77" w14:textId="77777777" w:rsidR="002F4121" w:rsidRPr="002F4121" w:rsidRDefault="002F4121" w:rsidP="002F412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2F4121">
        <w:rPr>
          <w:rFonts w:cstheme="minorHAnsi"/>
          <w:sz w:val="20"/>
          <w:szCs w:val="20"/>
        </w:rPr>
        <w:t>Pol Sci Teacher Postsecondary (B, M+)</w:t>
      </w:r>
    </w:p>
    <w:p w14:paraId="2E1894D2" w14:textId="77777777" w:rsidR="002F4121" w:rsidRPr="002F4121" w:rsidRDefault="002F4121" w:rsidP="002F412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2F4121">
        <w:rPr>
          <w:rFonts w:cstheme="minorHAnsi"/>
          <w:sz w:val="20"/>
          <w:szCs w:val="20"/>
        </w:rPr>
        <w:t>Pol Scientist (B, M+)</w:t>
      </w:r>
    </w:p>
    <w:p w14:paraId="15D39E8F" w14:textId="001205CC" w:rsidR="0067051E" w:rsidRPr="00945659" w:rsidRDefault="002F4121" w:rsidP="002F412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2F4121">
        <w:rPr>
          <w:rFonts w:cstheme="minorHAnsi"/>
          <w:sz w:val="20"/>
          <w:szCs w:val="20"/>
        </w:rPr>
        <w:t>Paralegal (C)</w:t>
      </w:r>
    </w:p>
    <w:p w14:paraId="24DA84FC" w14:textId="77777777" w:rsidR="00605018" w:rsidRDefault="0067051E" w:rsidP="00605018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67D4788E" w:rsidR="00F76131" w:rsidRPr="009D61FA" w:rsidRDefault="00AC4A21" w:rsidP="002F4121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</w:t>
      </w:r>
      <w:r w:rsidR="00E4361F">
        <w:rPr>
          <w:b/>
          <w:bCs/>
          <w:i/>
          <w:iCs/>
          <w:sz w:val="24"/>
          <w:szCs w:val="24"/>
        </w:rPr>
        <w:t>4</w:t>
      </w:r>
      <w:r w:rsidR="00F76131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2F41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E4361F" w:rsidRPr="00196E3C" w14:paraId="7EF67193" w14:textId="77777777" w:rsidTr="002F41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E4361F" w:rsidRPr="008E1CE1" w:rsidRDefault="00E4361F" w:rsidP="00E436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472D597F" w:rsidR="00E4361F" w:rsidRPr="00E4361F" w:rsidRDefault="00E4361F" w:rsidP="00E4361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-102</w:t>
            </w:r>
          </w:p>
        </w:tc>
        <w:tc>
          <w:tcPr>
            <w:tcW w:w="5870" w:type="dxa"/>
          </w:tcPr>
          <w:p w14:paraId="57F7AEC4" w14:textId="749CB094" w:rsidR="00E4361F" w:rsidRPr="00E4361F" w:rsidRDefault="00E4361F" w:rsidP="00E4361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omparative Politics and Government</w:t>
            </w:r>
          </w:p>
        </w:tc>
        <w:tc>
          <w:tcPr>
            <w:tcW w:w="1313" w:type="dxa"/>
          </w:tcPr>
          <w:p w14:paraId="53F87D94" w14:textId="38FA2EBE" w:rsidR="00E4361F" w:rsidRPr="00E4361F" w:rsidRDefault="00E4361F" w:rsidP="00E4361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E4361F" w14:paraId="770BBE7C" w14:textId="77777777" w:rsidTr="002F412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E4361F" w:rsidRPr="008E1CE1" w:rsidRDefault="00E4361F" w:rsidP="00E436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5D9B79A3" w:rsidR="00E4361F" w:rsidRPr="00E4361F" w:rsidRDefault="00E4361F" w:rsidP="00E4361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-120</w:t>
            </w:r>
          </w:p>
        </w:tc>
        <w:tc>
          <w:tcPr>
            <w:tcW w:w="5870" w:type="dxa"/>
          </w:tcPr>
          <w:p w14:paraId="179A7923" w14:textId="10C3DD28" w:rsidR="00E4361F" w:rsidRPr="00E4361F" w:rsidRDefault="00E4361F" w:rsidP="00E4361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alifornia Government</w:t>
            </w:r>
          </w:p>
        </w:tc>
        <w:tc>
          <w:tcPr>
            <w:tcW w:w="1313" w:type="dxa"/>
          </w:tcPr>
          <w:p w14:paraId="1C25F3EE" w14:textId="5C976005" w:rsidR="00E4361F" w:rsidRPr="00E4361F" w:rsidRDefault="00E4361F" w:rsidP="00E4361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E4361F" w14:paraId="1EE7567E" w14:textId="77777777" w:rsidTr="002F41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E4361F" w:rsidRPr="008E1CE1" w:rsidRDefault="00E4361F" w:rsidP="00E436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0B279572" w:rsidR="00E4361F" w:rsidRPr="00E4361F" w:rsidRDefault="00E4361F" w:rsidP="00E4361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VS-101</w:t>
            </w:r>
          </w:p>
        </w:tc>
        <w:tc>
          <w:tcPr>
            <w:tcW w:w="5870" w:type="dxa"/>
          </w:tcPr>
          <w:p w14:paraId="58BCA94D" w14:textId="05EB2B55" w:rsidR="00E4361F" w:rsidRPr="00E4361F" w:rsidRDefault="00E4361F" w:rsidP="00E4361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nvironmental Science</w:t>
            </w:r>
          </w:p>
        </w:tc>
        <w:tc>
          <w:tcPr>
            <w:tcW w:w="1313" w:type="dxa"/>
          </w:tcPr>
          <w:p w14:paraId="58B7D15A" w14:textId="143C1DA5" w:rsidR="00E4361F" w:rsidRPr="00E4361F" w:rsidRDefault="00E4361F" w:rsidP="00E4361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E4361F" w14:paraId="0C3C362B" w14:textId="77777777" w:rsidTr="002F412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E4361F" w:rsidRPr="008E1CE1" w:rsidRDefault="00E4361F" w:rsidP="00E436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42C1DAB" w14:textId="77777777" w:rsidR="00E4361F" w:rsidRDefault="00E4361F" w:rsidP="00E4361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 xml:space="preserve">SPAN-102 or FREN-102 </w:t>
            </w: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or </w:t>
            </w:r>
          </w:p>
          <w:p w14:paraId="62125EC7" w14:textId="5C304DF8" w:rsidR="00E4361F" w:rsidRPr="00E4361F" w:rsidRDefault="00E4361F" w:rsidP="00E4361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SL-101</w:t>
            </w:r>
          </w:p>
        </w:tc>
        <w:tc>
          <w:tcPr>
            <w:tcW w:w="5870" w:type="dxa"/>
          </w:tcPr>
          <w:p w14:paraId="28556308" w14:textId="77777777" w:rsidR="00E4361F" w:rsidRPr="00E4361F" w:rsidRDefault="00E4361F" w:rsidP="00E4361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lementary Spanish II or</w:t>
            </w:r>
          </w:p>
          <w:p w14:paraId="6EC4E40C" w14:textId="77777777" w:rsidR="00E4361F" w:rsidRPr="00E4361F" w:rsidRDefault="00E4361F" w:rsidP="00E4361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Elementary French II or </w:t>
            </w:r>
          </w:p>
          <w:p w14:paraId="75CAD893" w14:textId="126D9EC4" w:rsidR="00E4361F" w:rsidRPr="00E4361F" w:rsidRDefault="00E4361F" w:rsidP="00E4361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American Sign Language II</w:t>
            </w:r>
          </w:p>
        </w:tc>
        <w:tc>
          <w:tcPr>
            <w:tcW w:w="1313" w:type="dxa"/>
          </w:tcPr>
          <w:p w14:paraId="01E368E8" w14:textId="024AE06F" w:rsidR="00E4361F" w:rsidRPr="00E4361F" w:rsidRDefault="00E4361F" w:rsidP="00E4361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E4361F" w14:paraId="2BFD0FE1" w14:textId="77777777" w:rsidTr="002F4121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F6D7B3" w14:textId="77777777" w:rsidR="00E4361F" w:rsidRPr="00EF5634" w:rsidRDefault="00E4361F" w:rsidP="00E436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008852"/>
                <w:sz w:val="22"/>
              </w:rPr>
            </w:pPr>
            <w:r w:rsidRPr="00EF5634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05A6739D" w:rsidR="00E4361F" w:rsidRPr="00E4361F" w:rsidRDefault="00E4361F" w:rsidP="00E4361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VS-102</w:t>
            </w:r>
          </w:p>
        </w:tc>
        <w:tc>
          <w:tcPr>
            <w:tcW w:w="5870" w:type="dxa"/>
          </w:tcPr>
          <w:p w14:paraId="275A0CDF" w14:textId="77B36DCD" w:rsidR="00E4361F" w:rsidRPr="00E4361F" w:rsidRDefault="00E4361F" w:rsidP="00E4361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nvironmental Science Laboratory</w:t>
            </w:r>
          </w:p>
        </w:tc>
        <w:tc>
          <w:tcPr>
            <w:tcW w:w="1313" w:type="dxa"/>
          </w:tcPr>
          <w:p w14:paraId="44AC95D6" w14:textId="3D648F03" w:rsidR="00E4361F" w:rsidRPr="00E4361F" w:rsidRDefault="00E4361F" w:rsidP="00E4361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1</w:t>
            </w:r>
          </w:p>
        </w:tc>
      </w:tr>
    </w:tbl>
    <w:p w14:paraId="7212A20C" w14:textId="76E6A1D0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E4361F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E4361F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E4361F" w:rsidRPr="008E1CE1" w:rsidRDefault="00E4361F" w:rsidP="00E436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720194EC" w:rsidR="00E4361F" w:rsidRPr="00E4361F" w:rsidRDefault="00E4361F" w:rsidP="00E4361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-103</w:t>
            </w:r>
          </w:p>
        </w:tc>
        <w:tc>
          <w:tcPr>
            <w:tcW w:w="5870" w:type="dxa"/>
          </w:tcPr>
          <w:p w14:paraId="52AA2F38" w14:textId="3E82BA71" w:rsidR="00E4361F" w:rsidRPr="00E4361F" w:rsidRDefault="00E4361F" w:rsidP="00E4361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thnic Politics in America</w:t>
            </w:r>
          </w:p>
        </w:tc>
        <w:tc>
          <w:tcPr>
            <w:tcW w:w="1313" w:type="dxa"/>
          </w:tcPr>
          <w:p w14:paraId="65E25DD8" w14:textId="3D679CDB" w:rsidR="00E4361F" w:rsidRPr="00E4361F" w:rsidRDefault="00E4361F" w:rsidP="00E4361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E4361F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E4361F" w:rsidRPr="008E1CE1" w:rsidRDefault="00E4361F" w:rsidP="00E436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5A195B8C" w:rsidR="00E4361F" w:rsidRPr="00E4361F" w:rsidRDefault="00E4361F" w:rsidP="00E4361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-105</w:t>
            </w:r>
          </w:p>
        </w:tc>
        <w:tc>
          <w:tcPr>
            <w:tcW w:w="5870" w:type="dxa"/>
          </w:tcPr>
          <w:p w14:paraId="6250AC6D" w14:textId="55FB8778" w:rsidR="00E4361F" w:rsidRPr="00E4361F" w:rsidRDefault="00E4361F" w:rsidP="00E4361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Political Theory</w:t>
            </w:r>
          </w:p>
        </w:tc>
        <w:tc>
          <w:tcPr>
            <w:tcW w:w="1313" w:type="dxa"/>
          </w:tcPr>
          <w:p w14:paraId="4BF3CCB4" w14:textId="75BB03A4" w:rsidR="00E4361F" w:rsidRPr="00E4361F" w:rsidRDefault="00E4361F" w:rsidP="00E4361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E4361F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E4361F" w:rsidRPr="008E1CE1" w:rsidRDefault="00E4361F" w:rsidP="00E436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499B6D3C" w:rsidR="00E4361F" w:rsidRPr="00E4361F" w:rsidRDefault="00E4361F" w:rsidP="00E4361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NTH-101</w:t>
            </w:r>
          </w:p>
        </w:tc>
        <w:tc>
          <w:tcPr>
            <w:tcW w:w="5870" w:type="dxa"/>
          </w:tcPr>
          <w:p w14:paraId="5132DCF8" w14:textId="0C01A017" w:rsidR="00E4361F" w:rsidRPr="00E4361F" w:rsidRDefault="00E4361F" w:rsidP="00E4361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hysical Anthropology</w:t>
            </w:r>
          </w:p>
        </w:tc>
        <w:tc>
          <w:tcPr>
            <w:tcW w:w="1313" w:type="dxa"/>
          </w:tcPr>
          <w:p w14:paraId="2753F63B" w14:textId="57841BD1" w:rsidR="00E4361F" w:rsidRPr="00E4361F" w:rsidRDefault="00E4361F" w:rsidP="00E4361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E4361F" w14:paraId="33F1B390" w14:textId="77777777" w:rsidTr="002F412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E4361F" w:rsidRPr="002F4121" w:rsidRDefault="00E4361F" w:rsidP="00E436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53247F"/>
                <w:sz w:val="22"/>
              </w:rPr>
            </w:pPr>
            <w:r w:rsidRPr="002F412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C1D421A" w14:textId="77777777" w:rsidR="00E4361F" w:rsidRDefault="00E4361F" w:rsidP="00E4361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 xml:space="preserve">SPAN-201 or FREN-201 </w:t>
            </w: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or </w:t>
            </w:r>
          </w:p>
          <w:p w14:paraId="394AF44D" w14:textId="7CADA198" w:rsidR="00E4361F" w:rsidRPr="00E4361F" w:rsidRDefault="00E4361F" w:rsidP="00E4361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SL-201</w:t>
            </w:r>
          </w:p>
        </w:tc>
        <w:tc>
          <w:tcPr>
            <w:tcW w:w="5870" w:type="dxa"/>
          </w:tcPr>
          <w:p w14:paraId="1158F816" w14:textId="77777777" w:rsidR="00E4361F" w:rsidRPr="00E4361F" w:rsidRDefault="00E4361F" w:rsidP="00E4361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ermediate Spanish I or</w:t>
            </w:r>
          </w:p>
          <w:p w14:paraId="1D3217FF" w14:textId="77777777" w:rsidR="00E4361F" w:rsidRPr="00E4361F" w:rsidRDefault="00E4361F" w:rsidP="00E4361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Intermediate French I or </w:t>
            </w:r>
          </w:p>
          <w:p w14:paraId="0B8B04D1" w14:textId="25CF475D" w:rsidR="00E4361F" w:rsidRPr="00E4361F" w:rsidRDefault="00E4361F" w:rsidP="00E4361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American Sign Language III</w:t>
            </w:r>
          </w:p>
        </w:tc>
        <w:tc>
          <w:tcPr>
            <w:tcW w:w="1313" w:type="dxa"/>
          </w:tcPr>
          <w:p w14:paraId="6F448D68" w14:textId="197BA25E" w:rsidR="00E4361F" w:rsidRPr="00E4361F" w:rsidRDefault="00E4361F" w:rsidP="00E4361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E4361F" w14:paraId="7C049EAB" w14:textId="77777777" w:rsidTr="00E4361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FFFFF" w:themeFill="background1"/>
          </w:tcPr>
          <w:p w14:paraId="16682B46" w14:textId="723B836C" w:rsidR="00E4361F" w:rsidRPr="002F4121" w:rsidRDefault="00E4361F" w:rsidP="00E4361F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2F4121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FFFFF" w:themeFill="background1"/>
          </w:tcPr>
          <w:p w14:paraId="3550D719" w14:textId="3710A340" w:rsidR="00E4361F" w:rsidRPr="00E4361F" w:rsidRDefault="00E4361F" w:rsidP="00E4361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-106</w:t>
            </w:r>
          </w:p>
        </w:tc>
        <w:tc>
          <w:tcPr>
            <w:tcW w:w="5870" w:type="dxa"/>
            <w:shd w:val="clear" w:color="auto" w:fill="FFFFFF" w:themeFill="background1"/>
          </w:tcPr>
          <w:p w14:paraId="7958BC89" w14:textId="1453A372" w:rsidR="00E4361F" w:rsidRPr="00E4361F" w:rsidRDefault="00E4361F" w:rsidP="00E4361F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E4361F">
              <w:rPr>
                <w:rFonts w:cstheme="minorHAnsi"/>
                <w:color w:val="000000"/>
                <w:sz w:val="22"/>
                <w:szCs w:val="24"/>
              </w:rPr>
              <w:t>Introduction to International Relations</w:t>
            </w:r>
          </w:p>
        </w:tc>
        <w:tc>
          <w:tcPr>
            <w:tcW w:w="1313" w:type="dxa"/>
            <w:shd w:val="clear" w:color="auto" w:fill="FFFFFF" w:themeFill="background1"/>
          </w:tcPr>
          <w:p w14:paraId="5C45C788" w14:textId="67B2140B" w:rsidR="00E4361F" w:rsidRPr="00E4361F" w:rsidRDefault="00E4361F" w:rsidP="00E4361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33DFC3E7" w14:textId="77777777" w:rsidR="0072641A" w:rsidRPr="00AC4A21" w:rsidRDefault="0072641A" w:rsidP="00E53D36">
      <w:pPr>
        <w:spacing w:before="240" w:after="0"/>
        <w:ind w:left="27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62AD77F4" w14:textId="5F523415" w:rsidR="0072641A" w:rsidRPr="007B70DE" w:rsidRDefault="0072641A" w:rsidP="007B70DE">
      <w:pPr>
        <w:ind w:left="360"/>
        <w:rPr>
          <w:sz w:val="18"/>
          <w:szCs w:val="18"/>
        </w:rPr>
      </w:pPr>
      <w:r w:rsidRPr="00945659">
        <w:rPr>
          <w:rStyle w:val="Hyperlink"/>
          <w:b/>
          <w:bCs/>
          <w:color w:val="auto"/>
          <w:sz w:val="18"/>
          <w:szCs w:val="18"/>
          <w:u w:val="none"/>
        </w:rPr>
        <w:t>Language Requirement</w:t>
      </w:r>
      <w:r w:rsidRPr="00945659">
        <w:rPr>
          <w:rStyle w:val="Hyperlink"/>
          <w:color w:val="auto"/>
          <w:sz w:val="18"/>
          <w:szCs w:val="18"/>
          <w:u w:val="none"/>
        </w:rPr>
        <w:t xml:space="preserve">: Some </w:t>
      </w:r>
      <w:proofErr w:type="gramStart"/>
      <w:r w:rsidRPr="00945659">
        <w:rPr>
          <w:rStyle w:val="Hyperlink"/>
          <w:color w:val="auto"/>
          <w:sz w:val="18"/>
          <w:szCs w:val="18"/>
          <w:u w:val="none"/>
        </w:rPr>
        <w:t>CSU's</w:t>
      </w:r>
      <w:proofErr w:type="gramEnd"/>
      <w:r w:rsidRPr="00945659">
        <w:rPr>
          <w:rStyle w:val="Hyperlink"/>
          <w:color w:val="auto"/>
          <w:sz w:val="18"/>
          <w:szCs w:val="18"/>
          <w:u w:val="none"/>
        </w:rPr>
        <w:t xml:space="preserve"> require the equivalency of an intermediate language proficiency for graduation. Please see a counselor for more detail regarding specific CSU major and graduation requirements</w:t>
      </w:r>
      <w:r w:rsidRPr="00945659">
        <w:rPr>
          <w:rStyle w:val="Hyperlink"/>
          <w:rFonts w:cstheme="minorHAnsi"/>
          <w:color w:val="auto"/>
          <w:sz w:val="18"/>
          <w:szCs w:val="18"/>
          <w:u w:val="none"/>
        </w:rPr>
        <w:t xml:space="preserve">. </w:t>
      </w:r>
      <w:r w:rsidR="00442F57">
        <w:rPr>
          <w:rStyle w:val="Hyperlink"/>
          <w:rFonts w:cstheme="minorHAnsi"/>
          <w:color w:val="auto"/>
          <w:sz w:val="18"/>
          <w:szCs w:val="18"/>
          <w:u w:val="none"/>
        </w:rPr>
        <w:t xml:space="preserve"> </w:t>
      </w:r>
      <w:hyperlink r:id="rId21" w:history="1">
        <w:proofErr w:type="spellStart"/>
        <w:r w:rsidR="00EF5634" w:rsidRPr="007E663B">
          <w:rPr>
            <w:rStyle w:val="Hyperlink"/>
            <w:rFonts w:cstheme="minorHAnsi"/>
            <w:sz w:val="18"/>
            <w:szCs w:val="18"/>
          </w:rPr>
          <w:t>CSUSM</w:t>
        </w:r>
        <w:proofErr w:type="spellEnd"/>
        <w:r w:rsidR="00EF5634" w:rsidRPr="007E663B">
          <w:rPr>
            <w:rStyle w:val="Hyperlink"/>
            <w:rFonts w:cstheme="minorHAnsi"/>
            <w:sz w:val="18"/>
            <w:szCs w:val="18"/>
          </w:rPr>
          <w:t xml:space="preserve"> Grad Requirements: Language</w:t>
        </w:r>
      </w:hyperlink>
    </w:p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2F4121" w:rsidRDefault="00F76AA4" w:rsidP="00E53D36">
      <w:pPr>
        <w:spacing w:after="0"/>
        <w:ind w:left="360"/>
        <w:rPr>
          <w:rStyle w:val="Hyperlink"/>
          <w:rFonts w:cstheme="minorHAnsi"/>
          <w:color w:val="auto"/>
          <w:u w:val="none"/>
        </w:rPr>
      </w:pPr>
      <w:r w:rsidRPr="002F4121">
        <w:rPr>
          <w:rFonts w:cstheme="minorHAnsi"/>
        </w:rPr>
        <w:t xml:space="preserve">Sign up for a special project or internship opportunity.  Gain </w:t>
      </w:r>
      <w:hyperlink r:id="rId22" w:history="1">
        <w:r w:rsidRPr="002F4121">
          <w:rPr>
            <w:rStyle w:val="Hyperlink"/>
            <w:rFonts w:cstheme="minorHAnsi"/>
          </w:rPr>
          <w:t>work experience</w:t>
        </w:r>
      </w:hyperlink>
      <w:r w:rsidRPr="002F4121">
        <w:rPr>
          <w:rFonts w:cstheme="minorHAnsi"/>
        </w:rPr>
        <w:t xml:space="preserve"> and earn credits.</w:t>
      </w:r>
    </w:p>
    <w:sectPr w:rsidR="00157999" w:rsidRPr="002F4121" w:rsidSect="00FE5239">
      <w:headerReference w:type="first" r:id="rId23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E4BC55" w14:textId="77777777" w:rsidR="00A665F5" w:rsidRDefault="00A665F5" w:rsidP="00DF2F19">
      <w:pPr>
        <w:spacing w:after="0" w:line="240" w:lineRule="auto"/>
      </w:pPr>
      <w:r>
        <w:separator/>
      </w:r>
    </w:p>
  </w:endnote>
  <w:endnote w:type="continuationSeparator" w:id="0">
    <w:p w14:paraId="7880C807" w14:textId="77777777" w:rsidR="00A665F5" w:rsidRDefault="00A665F5" w:rsidP="00DF2F19">
      <w:pPr>
        <w:spacing w:after="0" w:line="240" w:lineRule="auto"/>
      </w:pPr>
      <w:r>
        <w:continuationSeparator/>
      </w:r>
    </w:p>
  </w:endnote>
  <w:endnote w:type="continuationNotice" w:id="1">
    <w:p w14:paraId="6AC5E5E4" w14:textId="77777777" w:rsidR="00A665F5" w:rsidRDefault="00A665F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C17215" w14:textId="77777777" w:rsidR="00A665F5" w:rsidRDefault="00A665F5" w:rsidP="00DF2F19">
      <w:pPr>
        <w:spacing w:after="0" w:line="240" w:lineRule="auto"/>
      </w:pPr>
      <w:r>
        <w:separator/>
      </w:r>
    </w:p>
  </w:footnote>
  <w:footnote w:type="continuationSeparator" w:id="0">
    <w:p w14:paraId="4F1A1AAC" w14:textId="77777777" w:rsidR="00A665F5" w:rsidRDefault="00A665F5" w:rsidP="00DF2F19">
      <w:pPr>
        <w:spacing w:after="0" w:line="240" w:lineRule="auto"/>
      </w:pPr>
      <w:r>
        <w:continuationSeparator/>
      </w:r>
    </w:p>
  </w:footnote>
  <w:footnote w:type="continuationNotice" w:id="1">
    <w:p w14:paraId="7A66ADC3" w14:textId="77777777" w:rsidR="00A665F5" w:rsidRDefault="00A665F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CD828B2" w:rsidR="00665F2D" w:rsidRPr="00226D8F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226D8F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26D8F" w:rsidRPr="00226D8F">
      <w:rPr>
        <w:rFonts w:ascii="Gill Sans MT" w:hAnsi="Gill Sans MT"/>
        <w:color w:val="AF2624"/>
        <w:sz w:val="40"/>
        <w:szCs w:val="40"/>
      </w:rPr>
      <w:t>PEOPLE, CULTURE &amp; PUBLIC SERVICE PATHWAY</w:t>
    </w:r>
  </w:p>
  <w:p w14:paraId="56A43A97" w14:textId="061C99D5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CE7040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CE7040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oFAMMaBwMtAAAA"/>
  </w:docVars>
  <w:rsids>
    <w:rsidRoot w:val="00DF2F19"/>
    <w:rsid w:val="0002348B"/>
    <w:rsid w:val="0002506D"/>
    <w:rsid w:val="000355BD"/>
    <w:rsid w:val="000746BB"/>
    <w:rsid w:val="00074FDA"/>
    <w:rsid w:val="00082C72"/>
    <w:rsid w:val="000830AD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84AD7"/>
    <w:rsid w:val="0019475E"/>
    <w:rsid w:val="00197394"/>
    <w:rsid w:val="001B29AE"/>
    <w:rsid w:val="002064A9"/>
    <w:rsid w:val="00222820"/>
    <w:rsid w:val="00222F6A"/>
    <w:rsid w:val="00226D8F"/>
    <w:rsid w:val="0023172A"/>
    <w:rsid w:val="00231B7E"/>
    <w:rsid w:val="002323FC"/>
    <w:rsid w:val="00245BDD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2F4121"/>
    <w:rsid w:val="00307264"/>
    <w:rsid w:val="0031534F"/>
    <w:rsid w:val="00323BAA"/>
    <w:rsid w:val="003276D3"/>
    <w:rsid w:val="00330A18"/>
    <w:rsid w:val="0034427C"/>
    <w:rsid w:val="0035440E"/>
    <w:rsid w:val="00376791"/>
    <w:rsid w:val="00376E98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61132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4197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665F5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470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CE7040"/>
    <w:rsid w:val="00D019E2"/>
    <w:rsid w:val="00D11CBC"/>
    <w:rsid w:val="00D202EE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E03A4A"/>
    <w:rsid w:val="00E04D81"/>
    <w:rsid w:val="00E06895"/>
    <w:rsid w:val="00E22FA5"/>
    <w:rsid w:val="00E238B2"/>
    <w:rsid w:val="00E4361F"/>
    <w:rsid w:val="00E500EB"/>
    <w:rsid w:val="00E50936"/>
    <w:rsid w:val="00E53D36"/>
    <w:rsid w:val="00E80F66"/>
    <w:rsid w:val="00E97C9F"/>
    <w:rsid w:val="00EA2C6F"/>
    <w:rsid w:val="00EB64F1"/>
    <w:rsid w:val="00EF0DEF"/>
    <w:rsid w:val="00EF26D3"/>
    <w:rsid w:val="00EF3B44"/>
    <w:rsid w:val="00EF563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www.csusm.edu/academicadvising/gradrequirements/languag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yperlink" Target="https://msjc.edu/careereducation/cwee/index.htm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53</Words>
  <Characters>3021</Characters>
  <Application>Microsoft Office Word</Application>
  <DocSecurity>0</DocSecurity>
  <Lines>177</Lines>
  <Paragraphs>1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L_AAT_CSUSM</vt:lpstr>
    </vt:vector>
  </TitlesOfParts>
  <Company/>
  <LinksUpToDate>false</LinksUpToDate>
  <CharactersWithSpaces>3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_AAT_CSUSM</dc:title>
  <dc:subject/>
  <dc:creator>Rhonda Nishimoto</dc:creator>
  <cp:keywords/>
  <dc:description/>
  <cp:lastModifiedBy>Rhonda Nishimoto</cp:lastModifiedBy>
  <cp:revision>2</cp:revision>
  <dcterms:created xsi:type="dcterms:W3CDTF">2021-02-23T18:36:00Z</dcterms:created>
  <dcterms:modified xsi:type="dcterms:W3CDTF">2021-02-23T1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